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4DFFC" w14:textId="77777777" w:rsidR="004F4D14" w:rsidRPr="00132050" w:rsidRDefault="004F4D14" w:rsidP="00406E12">
      <w:pPr>
        <w:jc w:val="center"/>
        <w:rPr>
          <w:rFonts w:ascii="Times New Roman" w:eastAsia="黑体" w:hAnsi="Times New Roman" w:cs="Times New Roman"/>
          <w:color w:val="1D1D1D"/>
          <w:kern w:val="0"/>
          <w:sz w:val="44"/>
          <w:szCs w:val="44"/>
        </w:rPr>
      </w:pPr>
    </w:p>
    <w:p w14:paraId="4E240D65" w14:textId="46E61FF5" w:rsidR="00406E12" w:rsidRPr="00132050" w:rsidRDefault="00406E12" w:rsidP="00406E12">
      <w:pPr>
        <w:jc w:val="center"/>
        <w:rPr>
          <w:rFonts w:ascii="Times New Roman" w:eastAsia="黑体" w:hAnsi="Times New Roman" w:cs="Times New Roman"/>
          <w:color w:val="1D1D1D"/>
          <w:kern w:val="0"/>
          <w:sz w:val="44"/>
          <w:szCs w:val="44"/>
        </w:rPr>
      </w:pPr>
      <w:r w:rsidRPr="00132050">
        <w:rPr>
          <w:rFonts w:ascii="Times New Roman" w:eastAsia="黑体" w:hAnsi="Times New Roman" w:cs="Times New Roman"/>
          <w:color w:val="1D1D1D"/>
          <w:kern w:val="0"/>
          <w:sz w:val="44"/>
          <w:szCs w:val="44"/>
        </w:rPr>
        <w:t>处置情况说明</w:t>
      </w:r>
    </w:p>
    <w:p w14:paraId="5822B455" w14:textId="77777777" w:rsidR="00406E12" w:rsidRPr="00132050" w:rsidRDefault="00406E12" w:rsidP="00406E12">
      <w:pPr>
        <w:jc w:val="center"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</w:p>
    <w:p w14:paraId="466CF626" w14:textId="720A2379" w:rsidR="00406E12" w:rsidRPr="00132050" w:rsidRDefault="00A264DF" w:rsidP="00A264DF">
      <w:pPr>
        <w:widowControl/>
        <w:ind w:firstLineChars="200" w:firstLine="640"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02</w:t>
      </w:r>
      <w:r w:rsidR="0008441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5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年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6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月</w:t>
      </w:r>
      <w:r w:rsidR="00DA603E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10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日向学院申请，陕西永寿试验基地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02</w:t>
      </w:r>
      <w:r w:rsidR="0008441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5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年科教副产品（小麦籽粒）总产量为</w:t>
      </w:r>
      <w:r w:rsidR="0008441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3500 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kg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，</w:t>
      </w:r>
      <w:r w:rsidR="00A61FB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已全部作售卖处置，价格</w:t>
      </w:r>
      <w:r w:rsidR="00A61FB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.40</w:t>
      </w:r>
      <w:r w:rsidR="00A61FB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元</w:t>
      </w:r>
      <w:r w:rsidR="00A61FB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/kg</w:t>
      </w:r>
      <w:r w:rsidR="00A61FB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。科教副产品的处置决策是经课题组负责试验的师生开会讨论，一致决定全部钱款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（</w:t>
      </w:r>
      <w:r w:rsidR="00084419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8400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元）上缴至财务处，入账（账本号：</w:t>
      </w:r>
      <w:r w:rsidRPr="00132050">
        <w:rPr>
          <w:rFonts w:ascii="Times New Roman" w:hAnsi="Times New Roman" w:cs="Times New Roman"/>
          <w:sz w:val="28"/>
          <w:szCs w:val="24"/>
        </w:rPr>
        <w:t>00700/</w:t>
      </w:r>
      <w:r w:rsidR="00A61FB2" w:rsidRPr="00132050">
        <w:rPr>
          <w:rFonts w:ascii="Times New Roman" w:hAnsi="Times New Roman" w:cs="Times New Roman"/>
          <w:sz w:val="28"/>
          <w:szCs w:val="24"/>
        </w:rPr>
        <w:t>S206022003</w:t>
      </w: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）。上缴款将用于研究生劳务费、购买科研学习用品、库房租金等支出</w:t>
      </w:r>
      <w:r w:rsidR="00406E1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。</w:t>
      </w:r>
      <w:r w:rsidR="00406E1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</w:t>
      </w:r>
    </w:p>
    <w:p w14:paraId="5D2BDE67" w14:textId="6D872B8B" w:rsidR="00406E12" w:rsidRPr="00132050" w:rsidRDefault="00406E12" w:rsidP="00406E12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</w:t>
      </w:r>
    </w:p>
    <w:p w14:paraId="759E58A5" w14:textId="77777777" w:rsidR="00396FF7" w:rsidRPr="00132050" w:rsidRDefault="00396FF7" w:rsidP="00406E12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</w:p>
    <w:p w14:paraId="7A005D81" w14:textId="77777777" w:rsidR="00E9186C" w:rsidRPr="00132050" w:rsidRDefault="00E9186C" w:rsidP="00406E12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</w:p>
    <w:p w14:paraId="77000402" w14:textId="7E822F86" w:rsidR="00406E12" w:rsidRPr="00132050" w:rsidRDefault="00E9186C" w:rsidP="00406E12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 w:rsidRPr="00132050">
        <w:rPr>
          <w:rFonts w:ascii="Times New Roman" w:eastAsia="仿宋_GB2312" w:hAnsi="Times New Roman" w:cs="Times New Roman"/>
          <w:noProof/>
          <w:color w:val="1D1D1D"/>
          <w:kern w:val="0"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4C3898F6" wp14:editId="7E38A5A0">
            <wp:simplePos x="0" y="0"/>
            <wp:positionH relativeFrom="column">
              <wp:posOffset>3890684</wp:posOffset>
            </wp:positionH>
            <wp:positionV relativeFrom="paragraph">
              <wp:posOffset>352568</wp:posOffset>
            </wp:positionV>
            <wp:extent cx="954657" cy="511331"/>
            <wp:effectExtent l="0" t="0" r="0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4657" cy="511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6E1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                          </w:t>
      </w:r>
      <w:r w:rsidR="00406E1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年</w:t>
      </w:r>
      <w:r w:rsidR="00406E1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 </w:t>
      </w:r>
      <w:r w:rsidR="00406E1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月</w:t>
      </w:r>
      <w:r w:rsidR="00406E1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 </w:t>
      </w:r>
      <w:r w:rsidR="00406E1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日</w:t>
      </w:r>
    </w:p>
    <w:p w14:paraId="56A6C4D3" w14:textId="779A88E2" w:rsidR="00406E12" w:rsidRPr="00132050" w:rsidRDefault="00406E12" w:rsidP="00406E12">
      <w:pPr>
        <w:widowControl/>
        <w:ind w:firstLineChars="1200" w:firstLine="3840"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课题组负责人：</w:t>
      </w:r>
      <w:r w:rsidR="00A61FB2" w:rsidRPr="00132050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</w:t>
      </w:r>
    </w:p>
    <w:p w14:paraId="56CE673E" w14:textId="246A1076" w:rsidR="00F15AF4" w:rsidRPr="00132050" w:rsidRDefault="00F15AF4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14063A70" w14:textId="4DFC9DAC" w:rsidR="00406E12" w:rsidRPr="00132050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6F39B828" w14:textId="145ACD38" w:rsidR="00406E12" w:rsidRPr="00132050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7A7FAC64" w14:textId="0F056A5F" w:rsidR="00406E12" w:rsidRPr="00132050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5DCE83AB" w14:textId="569E2A0F" w:rsidR="00406E12" w:rsidRPr="00132050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0CC073B8" w14:textId="77777777" w:rsidR="00406E12" w:rsidRPr="00132050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sectPr w:rsidR="00406E12" w:rsidRPr="00132050" w:rsidSect="004F4D14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7227F" w14:textId="77777777" w:rsidR="00CF7845" w:rsidRDefault="00CF7845" w:rsidP="00406E12">
      <w:r>
        <w:separator/>
      </w:r>
    </w:p>
  </w:endnote>
  <w:endnote w:type="continuationSeparator" w:id="0">
    <w:p w14:paraId="2E322CA1" w14:textId="77777777" w:rsidR="00CF7845" w:rsidRDefault="00CF7845" w:rsidP="00406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A5434" w14:textId="77777777" w:rsidR="00CF7845" w:rsidRDefault="00CF7845" w:rsidP="00406E12">
      <w:r>
        <w:separator/>
      </w:r>
    </w:p>
  </w:footnote>
  <w:footnote w:type="continuationSeparator" w:id="0">
    <w:p w14:paraId="2A4E5D8A" w14:textId="77777777" w:rsidR="00CF7845" w:rsidRDefault="00CF7845" w:rsidP="00406E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DIxMDM0NbYwNTZU0lEKTi0uzszPAykwrAUAN9tvRiwAAAA="/>
  </w:docVars>
  <w:rsids>
    <w:rsidRoot w:val="00F15AF4"/>
    <w:rsid w:val="00022E27"/>
    <w:rsid w:val="00084419"/>
    <w:rsid w:val="00132050"/>
    <w:rsid w:val="0018412A"/>
    <w:rsid w:val="00235512"/>
    <w:rsid w:val="002F1DF3"/>
    <w:rsid w:val="00373E29"/>
    <w:rsid w:val="00396FF7"/>
    <w:rsid w:val="00406E12"/>
    <w:rsid w:val="004F4D14"/>
    <w:rsid w:val="005423E3"/>
    <w:rsid w:val="005E1A79"/>
    <w:rsid w:val="005E400F"/>
    <w:rsid w:val="00611614"/>
    <w:rsid w:val="006965DB"/>
    <w:rsid w:val="006B4159"/>
    <w:rsid w:val="00765E64"/>
    <w:rsid w:val="007C2280"/>
    <w:rsid w:val="00802D98"/>
    <w:rsid w:val="00813E6B"/>
    <w:rsid w:val="00897AB9"/>
    <w:rsid w:val="008F2DF0"/>
    <w:rsid w:val="00A264DF"/>
    <w:rsid w:val="00A61FB2"/>
    <w:rsid w:val="00AB6002"/>
    <w:rsid w:val="00C10058"/>
    <w:rsid w:val="00CC3124"/>
    <w:rsid w:val="00CF7845"/>
    <w:rsid w:val="00D1532B"/>
    <w:rsid w:val="00D232B0"/>
    <w:rsid w:val="00DA603E"/>
    <w:rsid w:val="00E9186C"/>
    <w:rsid w:val="00F15AF4"/>
    <w:rsid w:val="00F760CC"/>
    <w:rsid w:val="00FA0B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FFF3CA"/>
  <w15:docId w15:val="{D459513A-A317-4289-B69A-D4A6577A6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210</Characters>
  <Application>Microsoft Office Word</Application>
  <DocSecurity>0</DocSecurity>
  <Lines>1</Lines>
  <Paragraphs>1</Paragraphs>
  <ScaleCrop>false</ScaleCrop>
  <Company>Microsoft</Company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飞</dc:creator>
  <cp:lastModifiedBy>User</cp:lastModifiedBy>
  <cp:revision>3</cp:revision>
  <cp:lastPrinted>2024-06-19T09:35:00Z</cp:lastPrinted>
  <dcterms:created xsi:type="dcterms:W3CDTF">2025-06-30T02:23:00Z</dcterms:created>
  <dcterms:modified xsi:type="dcterms:W3CDTF">2025-06-30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2B512DE3DB4742FFA6B0365E7A8B786F</vt:lpwstr>
  </property>
</Properties>
</file>